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0212465C" w:rsidR="004D0663" w:rsidRPr="00FF7F13" w:rsidRDefault="00387F26" w:rsidP="00F442BE">
      <w:pPr>
        <w:pStyle w:val="FirstParagraph"/>
        <w:jc w:val="center"/>
        <w:rPr>
          <w:rFonts w:ascii="Arial" w:hAnsi="Arial" w:cs="Arial"/>
          <w:lang w:val="es-MX"/>
        </w:rPr>
      </w:pPr>
      <w:r w:rsidRPr="00FF7F13">
        <w:rPr>
          <w:rFonts w:ascii="Arial" w:hAnsi="Arial" w:cs="Arial"/>
          <w:lang w:val="es-MX"/>
        </w:rPr>
        <w:t xml:space="preserve">INFORME DE ACTIVIDADES DEL ÁREA DE CONTABILIDAD DEL 01 DE </w:t>
      </w:r>
      <w:r w:rsidR="00511479">
        <w:rPr>
          <w:rFonts w:ascii="Arial" w:hAnsi="Arial" w:cs="Arial"/>
          <w:lang w:val="es-MX"/>
        </w:rPr>
        <w:t>ENERO</w:t>
      </w:r>
      <w:r w:rsidRPr="00FF7F13">
        <w:rPr>
          <w:rFonts w:ascii="Arial" w:hAnsi="Arial" w:cs="Arial"/>
          <w:lang w:val="es-MX"/>
        </w:rPr>
        <w:t xml:space="preserve"> AL 3</w:t>
      </w:r>
      <w:r w:rsidR="00BE1FFA">
        <w:rPr>
          <w:rFonts w:ascii="Arial" w:hAnsi="Arial" w:cs="Arial"/>
          <w:lang w:val="es-MX"/>
        </w:rPr>
        <w:t>0</w:t>
      </w:r>
      <w:r w:rsidRPr="00FF7F13">
        <w:rPr>
          <w:rFonts w:ascii="Arial" w:hAnsi="Arial" w:cs="Arial"/>
          <w:lang w:val="es-MX"/>
        </w:rPr>
        <w:t xml:space="preserve"> DE </w:t>
      </w:r>
      <w:r w:rsidR="00F442BE">
        <w:rPr>
          <w:rFonts w:ascii="Arial" w:hAnsi="Arial" w:cs="Arial"/>
          <w:lang w:val="es-MX"/>
        </w:rPr>
        <w:t>SEPTIEMBRE</w:t>
      </w:r>
      <w:bookmarkStart w:id="0" w:name="_GoBack"/>
      <w:bookmarkEnd w:id="0"/>
      <w:r w:rsidRPr="00FF7F13">
        <w:rPr>
          <w:rFonts w:ascii="Arial" w:hAnsi="Arial" w:cs="Arial"/>
          <w:lang w:val="es-MX"/>
        </w:rPr>
        <w:t xml:space="preserve"> DE 20</w:t>
      </w:r>
      <w:r w:rsidR="00511479">
        <w:rPr>
          <w:rFonts w:ascii="Arial" w:hAnsi="Arial" w:cs="Arial"/>
          <w:lang w:val="es-MX"/>
        </w:rPr>
        <w:t>2</w:t>
      </w:r>
      <w:r w:rsidR="00A414E3">
        <w:rPr>
          <w:rFonts w:ascii="Arial" w:hAnsi="Arial" w:cs="Arial"/>
          <w:lang w:val="es-MX"/>
        </w:rPr>
        <w:t>1</w:t>
      </w:r>
    </w:p>
    <w:p w14:paraId="17790166" w14:textId="77777777" w:rsidR="00FF7F13" w:rsidRPr="00FF7F13" w:rsidRDefault="00FF7F13" w:rsidP="00FF7F13">
      <w:pPr>
        <w:pStyle w:val="Textoindependiente"/>
        <w:rPr>
          <w:lang w:val="es-MX"/>
        </w:rPr>
      </w:pP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5CAF7C89"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w:t>
      </w:r>
      <w:r w:rsidR="00A414E3">
        <w:rPr>
          <w:rFonts w:ascii="Arial" w:hAnsi="Arial" w:cs="Arial"/>
          <w:lang w:val="es-MX"/>
        </w:rPr>
        <w:t>1</w:t>
      </w:r>
      <w:r w:rsidR="00FF7F13">
        <w:rPr>
          <w:rFonts w:ascii="Arial" w:hAnsi="Arial" w:cs="Arial"/>
          <w:lang w:val="es-MX"/>
        </w:rPr>
        <w:t>.</w:t>
      </w:r>
    </w:p>
    <w:p w14:paraId="6C074739" w14:textId="77777777" w:rsidR="00FF7F13" w:rsidRPr="00FF7F13" w:rsidRDefault="00FF7F13" w:rsidP="00FF7F13">
      <w:pPr>
        <w:pStyle w:val="Textoindependiente"/>
        <w:jc w:val="both"/>
        <w:rPr>
          <w:rFonts w:ascii="Arial" w:hAnsi="Arial" w:cs="Arial"/>
          <w:lang w:val="es-MX"/>
        </w:rPr>
      </w:pPr>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0140E" w14:textId="77777777" w:rsidR="00791F9F" w:rsidRDefault="00791F9F" w:rsidP="004D0663">
      <w:pPr>
        <w:spacing w:after="0"/>
      </w:pPr>
      <w:r>
        <w:separator/>
      </w:r>
    </w:p>
  </w:endnote>
  <w:endnote w:type="continuationSeparator" w:id="0">
    <w:p w14:paraId="1E5166BA" w14:textId="77777777" w:rsidR="00791F9F" w:rsidRDefault="00791F9F"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9B6C6" w14:textId="77777777" w:rsidR="00791F9F" w:rsidRDefault="00791F9F">
      <w:r>
        <w:separator/>
      </w:r>
    </w:p>
  </w:footnote>
  <w:footnote w:type="continuationSeparator" w:id="0">
    <w:p w14:paraId="394C3B5B" w14:textId="77777777" w:rsidR="00791F9F" w:rsidRDefault="00791F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387F26"/>
    <w:rsid w:val="004D0663"/>
    <w:rsid w:val="004E29B3"/>
    <w:rsid w:val="00511479"/>
    <w:rsid w:val="00563F46"/>
    <w:rsid w:val="00590D07"/>
    <w:rsid w:val="00593AB8"/>
    <w:rsid w:val="005D15A9"/>
    <w:rsid w:val="005D6889"/>
    <w:rsid w:val="00690212"/>
    <w:rsid w:val="006E5445"/>
    <w:rsid w:val="00784D58"/>
    <w:rsid w:val="00791F9F"/>
    <w:rsid w:val="007E00D6"/>
    <w:rsid w:val="008D6863"/>
    <w:rsid w:val="0094700D"/>
    <w:rsid w:val="009B5B13"/>
    <w:rsid w:val="00A15869"/>
    <w:rsid w:val="00A414E3"/>
    <w:rsid w:val="00A858FF"/>
    <w:rsid w:val="00B86B75"/>
    <w:rsid w:val="00B920B1"/>
    <w:rsid w:val="00BA2BE3"/>
    <w:rsid w:val="00BC48D5"/>
    <w:rsid w:val="00BE1FFA"/>
    <w:rsid w:val="00C36279"/>
    <w:rsid w:val="00D27B59"/>
    <w:rsid w:val="00DC7856"/>
    <w:rsid w:val="00E315A3"/>
    <w:rsid w:val="00EF6124"/>
    <w:rsid w:val="00F442BE"/>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07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1-10-27T22:04:00Z</dcterms:created>
  <dcterms:modified xsi:type="dcterms:W3CDTF">2021-10-27T22:04:00Z</dcterms:modified>
</cp:coreProperties>
</file>